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595E" w14:textId="08E3117B" w:rsidR="005F7565" w:rsidRPr="00E95774" w:rsidRDefault="00E6223D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 w:rsidR="00906571">
        <w:rPr>
          <w:rFonts w:ascii="PT Serif" w:hAnsi="PT Serif"/>
          <w:b/>
          <w:bCs/>
          <w:sz w:val="20"/>
          <w:szCs w:val="20"/>
          <w:u w:val="single"/>
        </w:rPr>
        <w:t>May</w:t>
      </w:r>
      <w:r w:rsidR="00957730">
        <w:rPr>
          <w:rFonts w:ascii="PT Serif" w:hAnsi="PT Serif"/>
          <w:b/>
          <w:bCs/>
          <w:sz w:val="20"/>
          <w:szCs w:val="20"/>
          <w:u w:val="single"/>
        </w:rPr>
        <w:t xml:space="preserve"> 30</w:t>
      </w:r>
      <w:r w:rsidR="00442C4D" w:rsidRPr="0058072B">
        <w:rPr>
          <w:rFonts w:ascii="PT Serif" w:hAnsi="PT Serif"/>
          <w:b/>
          <w:bCs/>
          <w:sz w:val="20"/>
          <w:szCs w:val="20"/>
          <w:u w:val="single"/>
        </w:rPr>
        <w:t>,2022</w:t>
      </w:r>
      <w:r w:rsidR="00442C4D">
        <w:rPr>
          <w:rFonts w:ascii="PT Serif" w:hAnsi="PT Serif"/>
          <w:sz w:val="20"/>
          <w:szCs w:val="20"/>
          <w:u w:val="single"/>
        </w:rPr>
        <w:t xml:space="preserve"> </w:t>
      </w:r>
    </w:p>
    <w:p w14:paraId="79D16DB8" w14:textId="726B2AFF" w:rsidR="00E6223D" w:rsidRPr="00E95774" w:rsidRDefault="00E6223D">
      <w:pPr>
        <w:rPr>
          <w:rFonts w:ascii="PT Serif" w:hAnsi="PT Serif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1478"/>
        <w:gridCol w:w="1307"/>
        <w:gridCol w:w="1146"/>
        <w:gridCol w:w="1168"/>
        <w:gridCol w:w="1155"/>
        <w:gridCol w:w="1315"/>
        <w:gridCol w:w="1257"/>
      </w:tblGrid>
      <w:tr w:rsidR="00E95774" w:rsidRPr="00E95774" w14:paraId="04B19663" w14:textId="77777777" w:rsidTr="00E02FBA">
        <w:tc>
          <w:tcPr>
            <w:tcW w:w="531" w:type="dxa"/>
          </w:tcPr>
          <w:p w14:paraId="4EA5CDB2" w14:textId="5917CFE2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4" w:type="dxa"/>
          </w:tcPr>
          <w:p w14:paraId="49D0FDEE" w14:textId="593A6399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 from</w:t>
            </w:r>
          </w:p>
        </w:tc>
        <w:tc>
          <w:tcPr>
            <w:tcW w:w="1356" w:type="dxa"/>
          </w:tcPr>
          <w:p w14:paraId="71AA6C40" w14:textId="01C33A5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at the end of last month</w:t>
            </w:r>
          </w:p>
        </w:tc>
        <w:tc>
          <w:tcPr>
            <w:tcW w:w="1158" w:type="dxa"/>
          </w:tcPr>
          <w:p w14:paraId="3207B675" w14:textId="1FB73C8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168" w:type="dxa"/>
          </w:tcPr>
          <w:p w14:paraId="6CEF6CDC" w14:textId="0789AA8F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160" w:type="dxa"/>
          </w:tcPr>
          <w:p w14:paraId="38302344" w14:textId="13B9C328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Total Pending#</w:t>
            </w:r>
          </w:p>
        </w:tc>
        <w:tc>
          <w:tcPr>
            <w:tcW w:w="1247" w:type="dxa"/>
          </w:tcPr>
          <w:p w14:paraId="29C5BE8C" w14:textId="63B782EE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Complaints &gt; 3months</w:t>
            </w:r>
          </w:p>
        </w:tc>
        <w:tc>
          <w:tcPr>
            <w:tcW w:w="1196" w:type="dxa"/>
          </w:tcPr>
          <w:p w14:paraId="1458DD1F" w14:textId="77777777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Average Resolution time^</w:t>
            </w:r>
          </w:p>
          <w:p w14:paraId="222BC858" w14:textId="3C82D660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in days)</w:t>
            </w:r>
          </w:p>
        </w:tc>
      </w:tr>
      <w:tr w:rsidR="00E95774" w:rsidRPr="00E95774" w14:paraId="4C5BB8C0" w14:textId="77777777" w:rsidTr="00E02FBA">
        <w:tc>
          <w:tcPr>
            <w:tcW w:w="531" w:type="dxa"/>
          </w:tcPr>
          <w:p w14:paraId="2BE31335" w14:textId="0266F7F2" w:rsidR="00D20F69" w:rsidRPr="00E95774" w:rsidRDefault="00D20F69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534" w:type="dxa"/>
          </w:tcPr>
          <w:p w14:paraId="4164976B" w14:textId="5DAC3F11" w:rsidR="00D20F69" w:rsidRPr="00E95774" w:rsidRDefault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Directly from the Investors</w:t>
            </w:r>
          </w:p>
        </w:tc>
        <w:tc>
          <w:tcPr>
            <w:tcW w:w="1356" w:type="dxa"/>
          </w:tcPr>
          <w:p w14:paraId="4B11C26E" w14:textId="13DB1970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035CD8A5" w14:textId="02958522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1BEFEDE3" w14:textId="48EA1A55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5E85DCED" w14:textId="5800FC21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50796A88" w14:textId="38D5623E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5CF8B59A" w14:textId="7CFC5F44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5867C05C" w14:textId="77777777" w:rsidTr="00E02FBA">
        <w:tc>
          <w:tcPr>
            <w:tcW w:w="531" w:type="dxa"/>
          </w:tcPr>
          <w:p w14:paraId="75CB757D" w14:textId="4342B4F0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534" w:type="dxa"/>
          </w:tcPr>
          <w:p w14:paraId="43EBE0BC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EBI</w:t>
            </w:r>
          </w:p>
          <w:p w14:paraId="19673127" w14:textId="5295832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SCORES)</w:t>
            </w:r>
          </w:p>
        </w:tc>
        <w:tc>
          <w:tcPr>
            <w:tcW w:w="1356" w:type="dxa"/>
          </w:tcPr>
          <w:p w14:paraId="26D558A5" w14:textId="4920B33F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1B6839D" w14:textId="06895DF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31E3F76D" w14:textId="5EE5A92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197DED3" w14:textId="2B97761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0A4C1069" w14:textId="6C9A354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231E31C3" w14:textId="72FAFEB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040267CF" w14:textId="77777777" w:rsidTr="00E02FBA">
        <w:tc>
          <w:tcPr>
            <w:tcW w:w="531" w:type="dxa"/>
          </w:tcPr>
          <w:p w14:paraId="1F4B5DF1" w14:textId="7124339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3</w:t>
            </w:r>
          </w:p>
        </w:tc>
        <w:tc>
          <w:tcPr>
            <w:tcW w:w="1534" w:type="dxa"/>
          </w:tcPr>
          <w:p w14:paraId="3EFBE2C8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Other Sources</w:t>
            </w:r>
          </w:p>
          <w:p w14:paraId="295FBC32" w14:textId="2625D1BE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if any)</w:t>
            </w:r>
          </w:p>
        </w:tc>
        <w:tc>
          <w:tcPr>
            <w:tcW w:w="1356" w:type="dxa"/>
          </w:tcPr>
          <w:p w14:paraId="58C3953E" w14:textId="2209D01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2414583" w14:textId="6D813C6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7D149232" w14:textId="11F715C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9397FAD" w14:textId="4F0B75E4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DE3DEE5" w14:textId="05B69CA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39EAE93C" w14:textId="49A53B1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02FBA" w:rsidRPr="00E95774" w14:paraId="51A09F40" w14:textId="77777777" w:rsidTr="00E02FBA">
        <w:tc>
          <w:tcPr>
            <w:tcW w:w="531" w:type="dxa"/>
          </w:tcPr>
          <w:p w14:paraId="5A4534FF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</w:p>
        </w:tc>
        <w:tc>
          <w:tcPr>
            <w:tcW w:w="1534" w:type="dxa"/>
          </w:tcPr>
          <w:p w14:paraId="2C0EF3F4" w14:textId="37A34B45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356" w:type="dxa"/>
          </w:tcPr>
          <w:p w14:paraId="54B19EE6" w14:textId="62D8BB9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3D29AD6E" w14:textId="2FA09E3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02EF2091" w14:textId="3FE1829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2AC118B8" w14:textId="495B849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CDE0D9B" w14:textId="56FA755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7DBCDE14" w14:textId="617548D3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</w:tbl>
    <w:p w14:paraId="145D5BEB" w14:textId="4695F45A" w:rsidR="00E6223D" w:rsidRPr="00E95774" w:rsidRDefault="00BE0116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^Average Resolution time is the sum</w:t>
      </w:r>
      <w:r w:rsidR="008655D0"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 of time taken to resolve each complaint in days, in the current month divided by total number of complaints resolved in the current month.</w:t>
      </w:r>
    </w:p>
    <w:p w14:paraId="45AF80A4" w14:textId="77777777" w:rsidR="00722C74" w:rsidRPr="00E95774" w:rsidRDefault="00722C74">
      <w:pPr>
        <w:rPr>
          <w:rFonts w:ascii="PT Serif" w:hAnsi="PT Serif"/>
          <w:b/>
          <w:bCs/>
          <w:sz w:val="20"/>
          <w:szCs w:val="20"/>
        </w:rPr>
      </w:pPr>
    </w:p>
    <w:p w14:paraId="3F452512" w14:textId="6491E2FB" w:rsidR="00E6223D" w:rsidRPr="00E95774" w:rsidRDefault="00722C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530"/>
        <w:gridCol w:w="2609"/>
        <w:gridCol w:w="1558"/>
        <w:gridCol w:w="1559"/>
        <w:gridCol w:w="1559"/>
      </w:tblGrid>
      <w:tr w:rsidR="00D47651" w:rsidRPr="00E95774" w14:paraId="4DA642EE" w14:textId="77777777" w:rsidTr="00D47651">
        <w:tc>
          <w:tcPr>
            <w:tcW w:w="535" w:type="dxa"/>
          </w:tcPr>
          <w:p w14:paraId="00F02DCF" w14:textId="6222153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0" w:type="dxa"/>
          </w:tcPr>
          <w:p w14:paraId="191A004B" w14:textId="3DC521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609" w:type="dxa"/>
          </w:tcPr>
          <w:p w14:paraId="158A0987" w14:textId="039FA6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month</w:t>
            </w:r>
          </w:p>
        </w:tc>
        <w:tc>
          <w:tcPr>
            <w:tcW w:w="1558" w:type="dxa"/>
          </w:tcPr>
          <w:p w14:paraId="6B9C3B92" w14:textId="114B6058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63A64915" w14:textId="620314F2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7D4EA894" w14:textId="26AFF45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D47651" w:rsidRPr="00E95774" w14:paraId="057E967E" w14:textId="77777777" w:rsidTr="00D47651">
        <w:tc>
          <w:tcPr>
            <w:tcW w:w="535" w:type="dxa"/>
          </w:tcPr>
          <w:p w14:paraId="5B63BACE" w14:textId="56B23A3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.</w:t>
            </w:r>
          </w:p>
        </w:tc>
        <w:tc>
          <w:tcPr>
            <w:tcW w:w="1530" w:type="dxa"/>
          </w:tcPr>
          <w:p w14:paraId="1C02680D" w14:textId="0A2257EE" w:rsidR="00D47651" w:rsidRPr="00E95774" w:rsidRDefault="0090657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May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>,2022</w:t>
            </w:r>
          </w:p>
        </w:tc>
        <w:tc>
          <w:tcPr>
            <w:tcW w:w="2609" w:type="dxa"/>
          </w:tcPr>
          <w:p w14:paraId="235E6DD3" w14:textId="6580DA3D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78A80CD8" w14:textId="1B413E1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6201A876" w14:textId="30F7A95C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74A8A994" w14:textId="2829005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D47651" w:rsidRPr="00E95774" w14:paraId="61F4F2CA" w14:textId="77777777" w:rsidTr="00D47651">
        <w:tc>
          <w:tcPr>
            <w:tcW w:w="535" w:type="dxa"/>
          </w:tcPr>
          <w:p w14:paraId="1D758E76" w14:textId="7777777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1E706BB" w14:textId="3B70BD4F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2609" w:type="dxa"/>
          </w:tcPr>
          <w:p w14:paraId="56FA17D0" w14:textId="6F1B64C6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53706545" w14:textId="08F60169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9E9F8B0" w14:textId="60A0C7D3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3FF62BA3" w14:textId="131EC9B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4BBD96DE" w14:textId="77777777" w:rsidR="00D47651" w:rsidRPr="00E95774" w:rsidRDefault="00D47651">
      <w:pPr>
        <w:rPr>
          <w:rFonts w:ascii="PT Serif" w:hAnsi="PT Serif"/>
          <w:b/>
          <w:bCs/>
          <w:sz w:val="20"/>
          <w:szCs w:val="20"/>
        </w:rPr>
      </w:pPr>
    </w:p>
    <w:p w14:paraId="14E1CFDE" w14:textId="6716B81B" w:rsidR="00E6223D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*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of previous month resolved in the current month.</w:t>
      </w:r>
    </w:p>
    <w:p w14:paraId="34F48A05" w14:textId="0C7570FD" w:rsidR="00A5339B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#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pending as on the last day of the month.</w:t>
      </w:r>
    </w:p>
    <w:p w14:paraId="68E2FEF3" w14:textId="675B9401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</w:p>
    <w:p w14:paraId="3F49E180" w14:textId="5809E76D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00"/>
        <w:gridCol w:w="2339"/>
        <w:gridCol w:w="1558"/>
        <w:gridCol w:w="1559"/>
        <w:gridCol w:w="1559"/>
      </w:tblGrid>
      <w:tr w:rsidR="00A5339B" w:rsidRPr="00E95774" w14:paraId="3963EFDC" w14:textId="77777777" w:rsidTr="00A5339B">
        <w:tc>
          <w:tcPr>
            <w:tcW w:w="535" w:type="dxa"/>
          </w:tcPr>
          <w:p w14:paraId="329D17DB" w14:textId="5F44A817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00" w:type="dxa"/>
          </w:tcPr>
          <w:p w14:paraId="4FA8F53D" w14:textId="35BF8856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339" w:type="dxa"/>
          </w:tcPr>
          <w:p w14:paraId="1FD50658" w14:textId="3A6CD254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year Received</w:t>
            </w:r>
          </w:p>
        </w:tc>
        <w:tc>
          <w:tcPr>
            <w:tcW w:w="1558" w:type="dxa"/>
          </w:tcPr>
          <w:p w14:paraId="4A6127FF" w14:textId="53D7A45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0C484D2A" w14:textId="6E537660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4CC4EA79" w14:textId="49D43DC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A5339B" w:rsidRPr="00E95774" w14:paraId="4D291C9A" w14:textId="77777777" w:rsidTr="00A5339B">
        <w:tc>
          <w:tcPr>
            <w:tcW w:w="535" w:type="dxa"/>
          </w:tcPr>
          <w:p w14:paraId="6B6DDC5B" w14:textId="3D3B1FB4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70AB6FF0" w14:textId="5C14AED1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2020-21</w:t>
            </w:r>
          </w:p>
        </w:tc>
        <w:tc>
          <w:tcPr>
            <w:tcW w:w="2339" w:type="dxa"/>
          </w:tcPr>
          <w:p w14:paraId="7BF24524" w14:textId="3808771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18537921" w14:textId="37CD6960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555AB4FD" w14:textId="5E504E4E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3DE2B20" w14:textId="49D8FCA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9C17B4" w:rsidRPr="00E95774" w14:paraId="7714E7C1" w14:textId="77777777" w:rsidTr="00A5339B">
        <w:tc>
          <w:tcPr>
            <w:tcW w:w="535" w:type="dxa"/>
          </w:tcPr>
          <w:p w14:paraId="46F20D2E" w14:textId="780BBBD0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800" w:type="dxa"/>
          </w:tcPr>
          <w:p w14:paraId="4EF0826A" w14:textId="4DCBD5D2" w:rsidR="009C17B4" w:rsidRPr="00E95774" w:rsidRDefault="009C17B4" w:rsidP="009C17B4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2021-22</w:t>
            </w:r>
          </w:p>
        </w:tc>
        <w:tc>
          <w:tcPr>
            <w:tcW w:w="2339" w:type="dxa"/>
          </w:tcPr>
          <w:p w14:paraId="7BC7FB24" w14:textId="0EAC5E0F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41FA7DBA" w14:textId="05A12152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41B626E8" w14:textId="1187FF4A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03FF6010" w14:textId="29596BB6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0F00369D" w14:textId="701CBCBB" w:rsidR="00A5339B" w:rsidRPr="00E95774" w:rsidRDefault="00A5339B">
      <w:pPr>
        <w:rPr>
          <w:rFonts w:ascii="PT Serif" w:hAnsi="PT Serif"/>
          <w:b/>
          <w:bCs/>
          <w:sz w:val="20"/>
          <w:szCs w:val="20"/>
        </w:rPr>
      </w:pPr>
    </w:p>
    <w:p w14:paraId="60C51B44" w14:textId="77777777" w:rsidR="00E95774" w:rsidRPr="00E95774" w:rsidRDefault="00E95774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198154C3" w14:textId="04B3F92A" w:rsidR="00E95774" w:rsidRPr="00E95774" w:rsidRDefault="00E95774" w:rsidP="00E957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sectPr w:rsidR="00E95774" w:rsidRPr="00E95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CU0tjA1MTA0MLIyUdpeDU4uLM/DyQAqNaAMWKwgcsAAAA"/>
  </w:docVars>
  <w:rsids>
    <w:rsidRoot w:val="00EB18E4"/>
    <w:rsid w:val="000065D3"/>
    <w:rsid w:val="0011065E"/>
    <w:rsid w:val="001841FE"/>
    <w:rsid w:val="00442C4D"/>
    <w:rsid w:val="0058072B"/>
    <w:rsid w:val="005F7565"/>
    <w:rsid w:val="00722C74"/>
    <w:rsid w:val="007D670A"/>
    <w:rsid w:val="008655D0"/>
    <w:rsid w:val="008F3C3A"/>
    <w:rsid w:val="00906571"/>
    <w:rsid w:val="00922D1F"/>
    <w:rsid w:val="00957730"/>
    <w:rsid w:val="00994F32"/>
    <w:rsid w:val="009C17B4"/>
    <w:rsid w:val="00A5339B"/>
    <w:rsid w:val="00B21D12"/>
    <w:rsid w:val="00B47832"/>
    <w:rsid w:val="00BE0116"/>
    <w:rsid w:val="00D20F69"/>
    <w:rsid w:val="00D47651"/>
    <w:rsid w:val="00DC262C"/>
    <w:rsid w:val="00E02FBA"/>
    <w:rsid w:val="00E52E1B"/>
    <w:rsid w:val="00E6223D"/>
    <w:rsid w:val="00E95774"/>
    <w:rsid w:val="00EB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0E2"/>
  <w15:chartTrackingRefBased/>
  <w15:docId w15:val="{419E9F18-4BD4-4EA4-8019-7D644CFA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F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Dadhich</dc:creator>
  <cp:keywords/>
  <dc:description/>
  <cp:lastModifiedBy>WFA BKC</cp:lastModifiedBy>
  <cp:revision>3</cp:revision>
  <dcterms:created xsi:type="dcterms:W3CDTF">2022-05-30T04:24:00Z</dcterms:created>
  <dcterms:modified xsi:type="dcterms:W3CDTF">2022-05-30T04:28:00Z</dcterms:modified>
</cp:coreProperties>
</file>